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F4BA7" w14:textId="77777777" w:rsidR="0029741B" w:rsidRPr="002D3015" w:rsidRDefault="0029741B" w:rsidP="0029741B">
      <w:bookmarkStart w:id="0" w:name="OLE_LINK1"/>
      <w:bookmarkStart w:id="1" w:name="OLE_LINK2"/>
      <w:r w:rsidRPr="002D3015">
        <w:t>MM/DD/YYYY</w:t>
      </w:r>
    </w:p>
    <w:bookmarkEnd w:id="0"/>
    <w:bookmarkEnd w:id="1"/>
    <w:p w14:paraId="7FE6269F" w14:textId="77777777" w:rsidR="0029741B" w:rsidRPr="002D3015" w:rsidRDefault="0029741B" w:rsidP="0029741B"/>
    <w:p w14:paraId="3B64A39D" w14:textId="77777777" w:rsidR="0029741B" w:rsidRPr="002D3015" w:rsidRDefault="0029741B" w:rsidP="0029741B"/>
    <w:p w14:paraId="1EE58FA2" w14:textId="77777777" w:rsidR="0029741B" w:rsidRPr="002D3015" w:rsidRDefault="0029741B" w:rsidP="0029741B">
      <w:proofErr w:type="spellStart"/>
      <w:r w:rsidRPr="002D3015">
        <w:t>Patient.FirstName</w:t>
      </w:r>
      <w:proofErr w:type="spellEnd"/>
      <w:r w:rsidRPr="002D3015">
        <w:t xml:space="preserve"> </w:t>
      </w:r>
      <w:bookmarkStart w:id="2" w:name="OLE_LINK3"/>
      <w:bookmarkStart w:id="3" w:name="OLE_LINK4"/>
      <w:proofErr w:type="spellStart"/>
      <w:r w:rsidRPr="002D3015">
        <w:t>Patient.LastName</w:t>
      </w:r>
      <w:proofErr w:type="spellEnd"/>
    </w:p>
    <w:p w14:paraId="475F2542" w14:textId="77777777" w:rsidR="00564BB9" w:rsidRDefault="0029741B" w:rsidP="0029741B">
      <w:bookmarkStart w:id="4" w:name="OLE_LINK5"/>
      <w:bookmarkStart w:id="5" w:name="OLE_LINK6"/>
      <w:bookmarkEnd w:id="2"/>
      <w:bookmarkEnd w:id="3"/>
      <w:r w:rsidRPr="002D3015">
        <w:t>Patient.Address1</w:t>
      </w:r>
      <w:bookmarkStart w:id="6" w:name="OLE_LINK7"/>
      <w:bookmarkStart w:id="7" w:name="OLE_LINK8"/>
      <w:bookmarkEnd w:id="4"/>
      <w:bookmarkEnd w:id="5"/>
    </w:p>
    <w:p w14:paraId="1225BCAD" w14:textId="553AE0FD" w:rsidR="0029741B" w:rsidRPr="002D3015" w:rsidRDefault="0029741B" w:rsidP="0029741B">
      <w:proofErr w:type="spellStart"/>
      <w:r w:rsidRPr="002D3015">
        <w:t>Patient.City</w:t>
      </w:r>
      <w:bookmarkEnd w:id="6"/>
      <w:bookmarkEnd w:id="7"/>
      <w:proofErr w:type="spellEnd"/>
      <w:r w:rsidRPr="002D3015">
        <w:t xml:space="preserve"> </w:t>
      </w:r>
      <w:bookmarkStart w:id="8" w:name="OLE_LINK9"/>
      <w:bookmarkStart w:id="9" w:name="OLE_LINK10"/>
      <w:proofErr w:type="spellStart"/>
      <w:r w:rsidRPr="002D3015">
        <w:t>UsState.StateCode</w:t>
      </w:r>
      <w:bookmarkEnd w:id="8"/>
      <w:bookmarkEnd w:id="9"/>
      <w:proofErr w:type="spellEnd"/>
      <w:r w:rsidRPr="002D3015">
        <w:t xml:space="preserve">  </w:t>
      </w:r>
      <w:bookmarkStart w:id="10" w:name="OLE_LINK11"/>
      <w:bookmarkStart w:id="11" w:name="OLE_LINK12"/>
      <w:proofErr w:type="spellStart"/>
      <w:r w:rsidRPr="002D3015">
        <w:t>Patient.PostalCode</w:t>
      </w:r>
      <w:bookmarkEnd w:id="10"/>
      <w:bookmarkEnd w:id="11"/>
      <w:proofErr w:type="spellEnd"/>
    </w:p>
    <w:p w14:paraId="1FFCC0DB" w14:textId="77777777" w:rsidR="00217737" w:rsidRDefault="00217737" w:rsidP="00C511E1"/>
    <w:p w14:paraId="3E7F5A77" w14:textId="77777777" w:rsidR="00B70096" w:rsidRDefault="00B70096" w:rsidP="00B70096">
      <w:pPr>
        <w:jc w:val="center"/>
      </w:pPr>
      <w:r>
        <w:t>Notice of Non-Payment</w:t>
      </w:r>
    </w:p>
    <w:p w14:paraId="36BE56F4" w14:textId="77777777" w:rsidR="00217737" w:rsidRDefault="00217737" w:rsidP="00C511E1"/>
    <w:p w14:paraId="3F1AB2AC" w14:textId="401A4C21" w:rsidR="00132C50" w:rsidRPr="002D3015" w:rsidRDefault="00F65125" w:rsidP="00C511E1">
      <w:r w:rsidRPr="002D3015">
        <w:t>Dear</w:t>
      </w:r>
      <w:r w:rsidR="00A33699" w:rsidRPr="002D3015">
        <w:t xml:space="preserve"> </w:t>
      </w:r>
      <w:proofErr w:type="spellStart"/>
      <w:r w:rsidR="0029741B" w:rsidRPr="002D3015">
        <w:t>Patient.FirstName</w:t>
      </w:r>
      <w:proofErr w:type="spellEnd"/>
      <w:r w:rsidR="00132C50" w:rsidRPr="002D3015">
        <w:t>,</w:t>
      </w:r>
    </w:p>
    <w:p w14:paraId="7E4536C3" w14:textId="77777777" w:rsidR="00132C50" w:rsidRDefault="00132C50" w:rsidP="00C511E1"/>
    <w:p w14:paraId="4052E594" w14:textId="77777777" w:rsidR="00217737" w:rsidRDefault="00217737" w:rsidP="00C511E1"/>
    <w:p w14:paraId="191CFD8C" w14:textId="77777777" w:rsidR="00A372EF" w:rsidRDefault="00A372EF" w:rsidP="00A372EF">
      <w:r>
        <w:t xml:space="preserve">Bridgeport Pharmacy Services does the pharmacy billing for </w:t>
      </w:r>
      <w:proofErr w:type="spellStart"/>
      <w:r w:rsidRPr="00A372EF">
        <w:t>Pharmacy.PharmacyName</w:t>
      </w:r>
      <w:proofErr w:type="spellEnd"/>
      <w:r>
        <w:t xml:space="preserve">.  We have billed your insurance carrier and have received a denial of payment.  </w:t>
      </w:r>
    </w:p>
    <w:p w14:paraId="0837904C" w14:textId="77777777" w:rsidR="00A372EF" w:rsidRDefault="00A372EF" w:rsidP="00A372EF"/>
    <w:p w14:paraId="56A75C12" w14:textId="77777777" w:rsidR="00A372EF" w:rsidRDefault="00A372EF" w:rsidP="00A372EF">
      <w:r>
        <w:t>If you know of other parties that could assist us in the payment of your medications, please contact us at the number below.</w:t>
      </w:r>
    </w:p>
    <w:p w14:paraId="6D83FBAC" w14:textId="77777777" w:rsidR="00A372EF" w:rsidRDefault="00A372EF" w:rsidP="00A372EF"/>
    <w:p w14:paraId="7B5AED37" w14:textId="77777777" w:rsidR="00A372EF" w:rsidRDefault="00A372EF" w:rsidP="00A372EF">
      <w:r>
        <w:t>Thank you for your assistance.</w:t>
      </w:r>
    </w:p>
    <w:p w14:paraId="6A4B615F" w14:textId="77777777" w:rsidR="00A372EF" w:rsidRDefault="00A372EF" w:rsidP="00A372EF"/>
    <w:p w14:paraId="68E3663B" w14:textId="77777777" w:rsidR="00A372EF" w:rsidRDefault="00A372EF" w:rsidP="00A372EF">
      <w:r>
        <w:t>Sincerely,</w:t>
      </w:r>
    </w:p>
    <w:p w14:paraId="76D5D4C6" w14:textId="77777777" w:rsidR="00A372EF" w:rsidRDefault="00A372EF" w:rsidP="00A372EF"/>
    <w:p w14:paraId="0450ACFD" w14:textId="77777777" w:rsidR="00A372EF" w:rsidRDefault="00A372EF" w:rsidP="00A372EF"/>
    <w:p w14:paraId="26091F88" w14:textId="77777777" w:rsidR="00A372EF" w:rsidRDefault="00A372EF" w:rsidP="00A372EF"/>
    <w:p w14:paraId="2CFBBADF" w14:textId="77777777" w:rsidR="0095028A" w:rsidRPr="002D3015" w:rsidRDefault="0095028A" w:rsidP="0095028A">
      <w:bookmarkStart w:id="12" w:name="OLE_LINK17"/>
      <w:bookmarkStart w:id="13" w:name="OLE_LINK18"/>
      <w:proofErr w:type="spellStart"/>
      <w:r w:rsidRPr="002D3015">
        <w:t>AspNetUsers.FirstName</w:t>
      </w:r>
      <w:bookmarkEnd w:id="12"/>
      <w:bookmarkEnd w:id="13"/>
      <w:proofErr w:type="spellEnd"/>
      <w:r w:rsidRPr="002D3015">
        <w:t xml:space="preserve"> </w:t>
      </w:r>
      <w:bookmarkStart w:id="14" w:name="OLE_LINK19"/>
      <w:bookmarkStart w:id="15" w:name="OLE_LINK20"/>
      <w:proofErr w:type="spellStart"/>
      <w:proofErr w:type="gramStart"/>
      <w:r w:rsidRPr="002D3015">
        <w:t>Asp.NetUsers.LastName</w:t>
      </w:r>
      <w:bookmarkEnd w:id="14"/>
      <w:bookmarkEnd w:id="15"/>
      <w:proofErr w:type="spellEnd"/>
      <w:proofErr w:type="gramEnd"/>
    </w:p>
    <w:p w14:paraId="1D227DA4" w14:textId="77777777" w:rsidR="00A372EF" w:rsidRDefault="00A372EF" w:rsidP="00A372EF">
      <w:r>
        <w:t>Bridgeport Pharmacy Services</w:t>
      </w:r>
    </w:p>
    <w:p w14:paraId="4F3AC329" w14:textId="6FF4E3FF" w:rsidR="00A372EF" w:rsidRDefault="00A372EF" w:rsidP="00A372EF">
      <w:r>
        <w:t>(844) 480-5630</w:t>
      </w:r>
      <w:r w:rsidR="00073A89">
        <w:t xml:space="preserve"> </w:t>
      </w:r>
      <w:bookmarkStart w:id="16" w:name="_GoBack"/>
      <w:bookmarkEnd w:id="16"/>
      <w:proofErr w:type="spellStart"/>
      <w:r w:rsidRPr="00CA7A37">
        <w:t>AspNetUsers.Extension</w:t>
      </w:r>
      <w:proofErr w:type="spellEnd"/>
    </w:p>
    <w:p w14:paraId="45D72FB1" w14:textId="0F0D225E" w:rsidR="00132C50" w:rsidRDefault="00A372EF" w:rsidP="00C511E1">
      <w:r>
        <w:t>Fax # (844) 480 5631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D2E31" w14:textId="77777777" w:rsidR="00E03E2F" w:rsidRDefault="00E03E2F" w:rsidP="00CF5FF5">
      <w:r>
        <w:separator/>
      </w:r>
    </w:p>
  </w:endnote>
  <w:endnote w:type="continuationSeparator" w:id="0">
    <w:p w14:paraId="26CBCFBC" w14:textId="77777777" w:rsidR="00E03E2F" w:rsidRDefault="00E03E2F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68993652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r w:rsidR="006B0ECD">
      <w:t xml:space="preserve">  </w:t>
    </w:r>
    <w:r w:rsidR="00A372EF">
      <w:t xml:space="preserve"> </w:t>
    </w:r>
    <w:r w:rsidR="006B0ECD">
      <w:t>(</w:t>
    </w:r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16D6D" w14:textId="77777777" w:rsidR="00E03E2F" w:rsidRDefault="00E03E2F" w:rsidP="00CF5FF5">
      <w:r>
        <w:separator/>
      </w:r>
    </w:p>
  </w:footnote>
  <w:footnote w:type="continuationSeparator" w:id="0">
    <w:p w14:paraId="748A4BAB" w14:textId="77777777" w:rsidR="00E03E2F" w:rsidRDefault="00E03E2F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AxMzYyMTYyMDJQ0lEKTi0uzszPAykwrwUAXvjYWSwAAAA="/>
  </w:docVars>
  <w:rsids>
    <w:rsidRoot w:val="00CF5FF5"/>
    <w:rsid w:val="000300F3"/>
    <w:rsid w:val="000359B8"/>
    <w:rsid w:val="000700F8"/>
    <w:rsid w:val="00073A89"/>
    <w:rsid w:val="000A7EA3"/>
    <w:rsid w:val="000D02BE"/>
    <w:rsid w:val="000D3838"/>
    <w:rsid w:val="000D4B23"/>
    <w:rsid w:val="000F6748"/>
    <w:rsid w:val="00103B13"/>
    <w:rsid w:val="00132C50"/>
    <w:rsid w:val="002054CA"/>
    <w:rsid w:val="00205BAE"/>
    <w:rsid w:val="00216089"/>
    <w:rsid w:val="00217737"/>
    <w:rsid w:val="002241C9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A3BF4"/>
    <w:rsid w:val="003B3563"/>
    <w:rsid w:val="003C591D"/>
    <w:rsid w:val="003E38EC"/>
    <w:rsid w:val="004423AB"/>
    <w:rsid w:val="0045443B"/>
    <w:rsid w:val="004A7065"/>
    <w:rsid w:val="00534414"/>
    <w:rsid w:val="00564BB9"/>
    <w:rsid w:val="005724D3"/>
    <w:rsid w:val="005810C4"/>
    <w:rsid w:val="005E23D1"/>
    <w:rsid w:val="005E7EF9"/>
    <w:rsid w:val="00683084"/>
    <w:rsid w:val="006A74BC"/>
    <w:rsid w:val="006B0ECD"/>
    <w:rsid w:val="006B3A23"/>
    <w:rsid w:val="00746676"/>
    <w:rsid w:val="00753109"/>
    <w:rsid w:val="00753B3F"/>
    <w:rsid w:val="00777239"/>
    <w:rsid w:val="00797808"/>
    <w:rsid w:val="007A7132"/>
    <w:rsid w:val="00884400"/>
    <w:rsid w:val="00902078"/>
    <w:rsid w:val="0095028A"/>
    <w:rsid w:val="009B1922"/>
    <w:rsid w:val="009C1A8A"/>
    <w:rsid w:val="00A33699"/>
    <w:rsid w:val="00A372EF"/>
    <w:rsid w:val="00A90D21"/>
    <w:rsid w:val="00AF1873"/>
    <w:rsid w:val="00B17669"/>
    <w:rsid w:val="00B464C2"/>
    <w:rsid w:val="00B70096"/>
    <w:rsid w:val="00BB201A"/>
    <w:rsid w:val="00BE5BA2"/>
    <w:rsid w:val="00C511E1"/>
    <w:rsid w:val="00C831FC"/>
    <w:rsid w:val="00C919A0"/>
    <w:rsid w:val="00CA7A37"/>
    <w:rsid w:val="00CF5FF5"/>
    <w:rsid w:val="00CF66CC"/>
    <w:rsid w:val="00D04CCB"/>
    <w:rsid w:val="00D41D47"/>
    <w:rsid w:val="00D46E59"/>
    <w:rsid w:val="00D46FD5"/>
    <w:rsid w:val="00D565EE"/>
    <w:rsid w:val="00D8457E"/>
    <w:rsid w:val="00DA3239"/>
    <w:rsid w:val="00DC006D"/>
    <w:rsid w:val="00E0278B"/>
    <w:rsid w:val="00E03E2F"/>
    <w:rsid w:val="00E33FDC"/>
    <w:rsid w:val="00E566C2"/>
    <w:rsid w:val="00ED0E8A"/>
    <w:rsid w:val="00ED78CB"/>
    <w:rsid w:val="00EF2FDF"/>
    <w:rsid w:val="00F5025F"/>
    <w:rsid w:val="00F65125"/>
    <w:rsid w:val="00FB4177"/>
    <w:rsid w:val="00FC79A3"/>
    <w:rsid w:val="00FD1019"/>
    <w:rsid w:val="00FD3EAE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8</cp:revision>
  <cp:lastPrinted>2018-02-19T18:56:00Z</cp:lastPrinted>
  <dcterms:created xsi:type="dcterms:W3CDTF">2018-11-05T04:43:00Z</dcterms:created>
  <dcterms:modified xsi:type="dcterms:W3CDTF">2018-11-08T22:07:00Z</dcterms:modified>
</cp:coreProperties>
</file>